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0F2BA" w14:textId="0A44E891" w:rsidR="009A6C68" w:rsidRPr="00E360F3" w:rsidRDefault="00DD570A" w:rsidP="0095044F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E360F3">
        <w:rPr>
          <w:rFonts w:ascii="Times New Roman" w:hAnsi="Times New Roman" w:cs="Times New Roman"/>
          <w:sz w:val="32"/>
          <w:szCs w:val="32"/>
        </w:rPr>
        <w:t>Student Rotation Request</w:t>
      </w:r>
    </w:p>
    <w:p w14:paraId="109AC883" w14:textId="77777777" w:rsidR="00E360F3" w:rsidRPr="00FB43DC" w:rsidRDefault="00E360F3" w:rsidP="0095044F">
      <w:pPr>
        <w:spacing w:after="0"/>
        <w:jc w:val="center"/>
        <w:rPr>
          <w:rFonts w:ascii="Times New Roman" w:hAnsi="Times New Roman" w:cs="Times New Roman"/>
        </w:rPr>
      </w:pPr>
    </w:p>
    <w:tbl>
      <w:tblPr>
        <w:tblStyle w:val="TableGrid"/>
        <w:tblW w:w="10491" w:type="dxa"/>
        <w:jc w:val="center"/>
        <w:tblLook w:val="04A0" w:firstRow="1" w:lastRow="0" w:firstColumn="1" w:lastColumn="0" w:noHBand="0" w:noVBand="1"/>
      </w:tblPr>
      <w:tblGrid>
        <w:gridCol w:w="10491"/>
      </w:tblGrid>
      <w:tr w:rsidR="009A6C68" w14:paraId="100918F3" w14:textId="77777777" w:rsidTr="00C44EBE">
        <w:trPr>
          <w:trHeight w:val="811"/>
          <w:jc w:val="center"/>
        </w:trPr>
        <w:tc>
          <w:tcPr>
            <w:tcW w:w="10491" w:type="dxa"/>
          </w:tcPr>
          <w:p w14:paraId="547E6582" w14:textId="0B20D47D" w:rsidR="009A6C68" w:rsidRPr="009A6C68" w:rsidRDefault="009A6C68" w:rsidP="009A6C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udent/Observer </w:t>
            </w:r>
            <w:r w:rsidR="00036EBE">
              <w:rPr>
                <w:rFonts w:ascii="Times New Roman" w:hAnsi="Times New Roman" w:cs="Times New Roman"/>
                <w:sz w:val="20"/>
                <w:szCs w:val="20"/>
              </w:rPr>
              <w:t>Nam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</w:t>
            </w:r>
            <w:r w:rsidR="00036EBE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ates of</w:t>
            </w:r>
            <w:r w:rsidR="00036EBE">
              <w:rPr>
                <w:rFonts w:ascii="Times New Roman" w:hAnsi="Times New Roman" w:cs="Times New Roman"/>
                <w:sz w:val="20"/>
                <w:szCs w:val="20"/>
              </w:rPr>
              <w:t xml:space="preserve"> Request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otation/Observation</w:t>
            </w:r>
          </w:p>
        </w:tc>
      </w:tr>
      <w:tr w:rsidR="00036EBE" w14:paraId="5D82C51F" w14:textId="77777777" w:rsidTr="00C44EBE">
        <w:trPr>
          <w:trHeight w:val="811"/>
          <w:jc w:val="center"/>
        </w:trPr>
        <w:tc>
          <w:tcPr>
            <w:tcW w:w="10491" w:type="dxa"/>
          </w:tcPr>
          <w:p w14:paraId="4417BB8C" w14:textId="21FEA468" w:rsidR="00036EBE" w:rsidRDefault="00036EBE" w:rsidP="009A6C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udent Address, City, State, Zip Code                                                            Student Phone Number</w:t>
            </w:r>
          </w:p>
        </w:tc>
      </w:tr>
      <w:tr w:rsidR="009A6C68" w14:paraId="7F6419AA" w14:textId="77777777" w:rsidTr="00C44EBE">
        <w:trPr>
          <w:trHeight w:val="811"/>
          <w:jc w:val="center"/>
        </w:trPr>
        <w:tc>
          <w:tcPr>
            <w:tcW w:w="10491" w:type="dxa"/>
          </w:tcPr>
          <w:p w14:paraId="480EEB42" w14:textId="57D48E79" w:rsidR="009A6C68" w:rsidRPr="009A6C68" w:rsidRDefault="005B65CE" w:rsidP="009A6C6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ffiliated </w:t>
            </w:r>
            <w:r w:rsidR="009A6C68">
              <w:rPr>
                <w:rFonts w:ascii="Times New Roman" w:hAnsi="Times New Roman" w:cs="Times New Roman"/>
                <w:sz w:val="20"/>
                <w:szCs w:val="20"/>
              </w:rPr>
              <w:t xml:space="preserve">School                                                                                    </w:t>
            </w:r>
            <w:r w:rsidR="00036EBE">
              <w:rPr>
                <w:rFonts w:ascii="Times New Roman" w:hAnsi="Times New Roman" w:cs="Times New Roman"/>
                <w:sz w:val="20"/>
                <w:szCs w:val="20"/>
              </w:rPr>
              <w:t xml:space="preserve">          </w:t>
            </w:r>
            <w:r w:rsidR="009A6C6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36EBE">
              <w:rPr>
                <w:rFonts w:ascii="Times New Roman" w:hAnsi="Times New Roman" w:cs="Times New Roman"/>
                <w:sz w:val="20"/>
                <w:szCs w:val="20"/>
              </w:rPr>
              <w:t xml:space="preserve">Type of </w:t>
            </w:r>
            <w:r w:rsidR="009A6C68">
              <w:rPr>
                <w:rFonts w:ascii="Times New Roman" w:hAnsi="Times New Roman" w:cs="Times New Roman"/>
                <w:sz w:val="20"/>
                <w:szCs w:val="20"/>
              </w:rPr>
              <w:t>Rotation Student is Requesting</w:t>
            </w:r>
          </w:p>
        </w:tc>
      </w:tr>
      <w:tr w:rsidR="009A6C68" w14:paraId="42171A90" w14:textId="77777777" w:rsidTr="00C44EBE">
        <w:trPr>
          <w:trHeight w:val="811"/>
          <w:jc w:val="center"/>
        </w:trPr>
        <w:tc>
          <w:tcPr>
            <w:tcW w:w="10491" w:type="dxa"/>
          </w:tcPr>
          <w:p w14:paraId="7399519A" w14:textId="77777777" w:rsidR="009A6C68" w:rsidRDefault="009A6C68" w:rsidP="00C44EBE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ILL THIS STUDENT REQUIRE EPIC ACCESS (IFYES, EPIC TRAINING WILL BE REQUIRED)?</w:t>
            </w:r>
          </w:p>
          <w:p w14:paraId="5BDC8771" w14:textId="5CA96A5F" w:rsidR="009A6C68" w:rsidRDefault="009A6C68" w:rsidP="00C44EBE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     YES _______                                                                      </w:t>
            </w:r>
            <w:r w:rsidR="00036E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 _______</w:t>
            </w:r>
          </w:p>
          <w:p w14:paraId="3E399508" w14:textId="3644D5B0" w:rsidR="009A6C68" w:rsidRDefault="009A6C68" w:rsidP="009A6C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INPATIENT/OUTPATIENT (PLEASE CIRCLE)</w:t>
            </w:r>
          </w:p>
        </w:tc>
      </w:tr>
    </w:tbl>
    <w:p w14:paraId="0084C268" w14:textId="77777777" w:rsidR="00DD570A" w:rsidRPr="00BA0BC2" w:rsidRDefault="00DD570A" w:rsidP="00FF7093">
      <w:pPr>
        <w:spacing w:after="0"/>
        <w:jc w:val="center"/>
        <w:rPr>
          <w:rFonts w:ascii="Times New Roman" w:hAnsi="Times New Roman" w:cs="Times New Roman"/>
        </w:rPr>
      </w:pPr>
    </w:p>
    <w:p w14:paraId="58FFD465" w14:textId="4B4B5601" w:rsidR="00FF7093" w:rsidRPr="00036EBE" w:rsidRDefault="00FF7093" w:rsidP="00FF7093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036EBE">
        <w:rPr>
          <w:rFonts w:ascii="Times New Roman" w:hAnsi="Times New Roman" w:cs="Times New Roman"/>
          <w:sz w:val="32"/>
          <w:szCs w:val="32"/>
        </w:rPr>
        <w:t>Preceptor Responsibilit</w:t>
      </w:r>
      <w:r w:rsidR="005439D8">
        <w:rPr>
          <w:rFonts w:ascii="Times New Roman" w:hAnsi="Times New Roman" w:cs="Times New Roman"/>
          <w:sz w:val="32"/>
          <w:szCs w:val="32"/>
        </w:rPr>
        <w:t>y</w:t>
      </w:r>
    </w:p>
    <w:p w14:paraId="69840C2E" w14:textId="77777777" w:rsidR="00FF7093" w:rsidRPr="00BA0BC2" w:rsidRDefault="00FF7093" w:rsidP="00220839">
      <w:pPr>
        <w:spacing w:after="0"/>
        <w:rPr>
          <w:rFonts w:ascii="Times New Roman" w:hAnsi="Times New Roman" w:cs="Times New Roman"/>
        </w:rPr>
      </w:pPr>
    </w:p>
    <w:p w14:paraId="09D42F02" w14:textId="77777777" w:rsidR="00FF7093" w:rsidRPr="009A6C68" w:rsidRDefault="00FF7093" w:rsidP="00FF709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9A6C68">
        <w:rPr>
          <w:rFonts w:ascii="Times New Roman" w:hAnsi="Times New Roman" w:cs="Times New Roman"/>
        </w:rPr>
        <w:t>All preceptors are responsible for coordinating experiences with the learner.</w:t>
      </w:r>
    </w:p>
    <w:p w14:paraId="2C1C2197" w14:textId="77777777" w:rsidR="00FF7093" w:rsidRPr="009A6C68" w:rsidRDefault="00FF7093" w:rsidP="00FF709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9A6C68">
        <w:rPr>
          <w:rFonts w:ascii="Times New Roman" w:hAnsi="Times New Roman" w:cs="Times New Roman"/>
        </w:rPr>
        <w:t xml:space="preserve">The preceptor </w:t>
      </w:r>
      <w:proofErr w:type="gramStart"/>
      <w:r w:rsidRPr="009A6C68">
        <w:rPr>
          <w:rFonts w:ascii="Times New Roman" w:hAnsi="Times New Roman" w:cs="Times New Roman"/>
        </w:rPr>
        <w:t>agrees to supervision of the learner at all times</w:t>
      </w:r>
      <w:proofErr w:type="gramEnd"/>
      <w:r w:rsidRPr="009A6C68">
        <w:rPr>
          <w:rFonts w:ascii="Times New Roman" w:hAnsi="Times New Roman" w:cs="Times New Roman"/>
        </w:rPr>
        <w:t>.</w:t>
      </w:r>
    </w:p>
    <w:p w14:paraId="4E416ABB" w14:textId="77777777" w:rsidR="00FF7093" w:rsidRPr="009A6C68" w:rsidRDefault="00FF7093" w:rsidP="00FF709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9A6C68">
        <w:rPr>
          <w:rFonts w:ascii="Times New Roman" w:hAnsi="Times New Roman" w:cs="Times New Roman"/>
        </w:rPr>
        <w:t>The preceptor agrees to fulfill all requests or requirements of the learner’s institutional requirements (if any).</w:t>
      </w:r>
    </w:p>
    <w:p w14:paraId="3EA86FB6" w14:textId="77777777" w:rsidR="00FF7093" w:rsidRPr="009A6C68" w:rsidRDefault="00FF7093" w:rsidP="00FF709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9A6C68">
        <w:rPr>
          <w:rFonts w:ascii="Times New Roman" w:hAnsi="Times New Roman" w:cs="Times New Roman"/>
        </w:rPr>
        <w:t>The preceptor will, to the best of their ability, facilitate experiences to meet learner objectives.</w:t>
      </w:r>
    </w:p>
    <w:p w14:paraId="5ED2628C" w14:textId="77777777" w:rsidR="00FF7093" w:rsidRPr="009A6C68" w:rsidRDefault="00FF7093" w:rsidP="00FF709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9A6C68">
        <w:rPr>
          <w:rFonts w:ascii="Times New Roman" w:hAnsi="Times New Roman" w:cs="Times New Roman"/>
        </w:rPr>
        <w:t>The preceptor will read and sign the preceptor responsibilities form prior to the start date of the Rotation/observation experience.</w:t>
      </w:r>
    </w:p>
    <w:p w14:paraId="481B6EFF" w14:textId="77777777" w:rsidR="00FF7093" w:rsidRPr="00036EBE" w:rsidRDefault="00FF7093" w:rsidP="00FF709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5F7E1A2E" w14:textId="545E2871" w:rsidR="00FF7093" w:rsidRDefault="00FF7093" w:rsidP="00FF709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036EBE">
        <w:rPr>
          <w:rFonts w:ascii="Times New Roman" w:hAnsi="Times New Roman" w:cs="Times New Roman"/>
          <w:b/>
          <w:bCs/>
          <w:sz w:val="28"/>
          <w:szCs w:val="28"/>
        </w:rPr>
        <w:t xml:space="preserve">I have read and understand the above. </w:t>
      </w:r>
    </w:p>
    <w:p w14:paraId="3B4269FE" w14:textId="7DE9012C" w:rsidR="00BA0BC2" w:rsidRDefault="00BA0BC2" w:rsidP="00FF709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AFDE987" w14:textId="15064058" w:rsidR="00BA0BC2" w:rsidRDefault="00BA0BC2" w:rsidP="00FF709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actice Manager Signature: ________________________________________</w:t>
      </w:r>
    </w:p>
    <w:p w14:paraId="7FAE48A7" w14:textId="5C262ABF" w:rsidR="00BA0BC2" w:rsidRDefault="00BA0BC2" w:rsidP="00FF709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F42D9CC" w14:textId="6FC07EBA" w:rsidR="00BA0BC2" w:rsidRDefault="00BA0BC2" w:rsidP="00FF709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ceptor Name (Print): ____________________________________________ Location: _____</w:t>
      </w:r>
    </w:p>
    <w:p w14:paraId="46CA9728" w14:textId="6515B9F6" w:rsidR="00BA0BC2" w:rsidRDefault="00BA0BC2" w:rsidP="00FF709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8C09CE" w14:textId="3ED28A0B" w:rsidR="00BA0BC2" w:rsidRDefault="00BA0BC2" w:rsidP="00FF709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ceptor Signature: _______________________________________________ Date: ________</w:t>
      </w:r>
    </w:p>
    <w:p w14:paraId="6C82B810" w14:textId="77777777" w:rsidR="00BA0BC2" w:rsidRPr="00BA0BC2" w:rsidRDefault="00BA0BC2" w:rsidP="00FF709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5E72E97" w14:textId="0B619A8F" w:rsidR="00FF7093" w:rsidRDefault="00FF7093" w:rsidP="009A6C6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7322A3" w14:textId="6E049404" w:rsidR="002B3C6E" w:rsidRDefault="002B3C6E" w:rsidP="009A6C6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AF3E43" w14:textId="1DF45DE5" w:rsidR="002B3C6E" w:rsidRDefault="002B3C6E" w:rsidP="009A6C6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DEDDD3E" w14:textId="77777777" w:rsidR="002B3C6E" w:rsidRDefault="002B3C6E" w:rsidP="009A6C6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073220E" w14:textId="4DE90A6C" w:rsidR="00036EBE" w:rsidRDefault="00036EBE" w:rsidP="009A6C6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dditional Information Contact:</w:t>
      </w:r>
    </w:p>
    <w:p w14:paraId="0041C228" w14:textId="7F4A1264" w:rsidR="00036EBE" w:rsidRDefault="00036EBE" w:rsidP="009A6C6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ily Schamel</w:t>
      </w:r>
    </w:p>
    <w:p w14:paraId="57B07F43" w14:textId="513C3E84" w:rsidR="00036EBE" w:rsidRDefault="00036EBE" w:rsidP="009A6C6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Coordinator</w:t>
      </w:r>
    </w:p>
    <w:p w14:paraId="0F372014" w14:textId="0A324463" w:rsidR="00036EBE" w:rsidRDefault="00036EBE" w:rsidP="009A6C6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thrie Robert Packer Hospital</w:t>
      </w:r>
    </w:p>
    <w:p w14:paraId="3F9AD790" w14:textId="099B95AF" w:rsidR="00036EBE" w:rsidRDefault="00036EBE" w:rsidP="009A6C6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ily.Schamel@guthrie.org</w:t>
      </w:r>
    </w:p>
    <w:p w14:paraId="45020CB0" w14:textId="3CBB0113" w:rsidR="00036EBE" w:rsidRPr="009A6C68" w:rsidRDefault="00036EBE" w:rsidP="009A6C6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: (570) 887-6583</w:t>
      </w:r>
    </w:p>
    <w:sectPr w:rsidR="00036EBE" w:rsidRPr="009A6C6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15452" w14:textId="77777777" w:rsidR="003C4906" w:rsidRDefault="003C4906" w:rsidP="00036EBE">
      <w:pPr>
        <w:spacing w:after="0" w:line="240" w:lineRule="auto"/>
      </w:pPr>
      <w:r>
        <w:separator/>
      </w:r>
    </w:p>
  </w:endnote>
  <w:endnote w:type="continuationSeparator" w:id="0">
    <w:p w14:paraId="150F863B" w14:textId="77777777" w:rsidR="003C4906" w:rsidRDefault="003C4906" w:rsidP="00036E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9099C" w14:textId="77777777" w:rsidR="00412A80" w:rsidRDefault="00412A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DCDC3" w14:textId="61714FD9" w:rsidR="00036EBE" w:rsidRPr="00036EBE" w:rsidRDefault="00036EBE" w:rsidP="00036EBE">
    <w:pPr>
      <w:pStyle w:val="Footer"/>
      <w:jc w:val="right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 xml:space="preserve">Revised </w:t>
    </w:r>
    <w:r w:rsidR="002B3C6E">
      <w:rPr>
        <w:rFonts w:ascii="Times New Roman" w:hAnsi="Times New Roman" w:cs="Times New Roman"/>
        <w:sz w:val="16"/>
        <w:szCs w:val="16"/>
      </w:rPr>
      <w:t>May</w:t>
    </w:r>
    <w:r>
      <w:rPr>
        <w:rFonts w:ascii="Times New Roman" w:hAnsi="Times New Roman" w:cs="Times New Roman"/>
        <w:sz w:val="16"/>
        <w:szCs w:val="16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3FE99" w14:textId="77777777" w:rsidR="00412A80" w:rsidRDefault="00412A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3CB4A" w14:textId="77777777" w:rsidR="003C4906" w:rsidRDefault="003C4906" w:rsidP="00036EBE">
      <w:pPr>
        <w:spacing w:after="0" w:line="240" w:lineRule="auto"/>
      </w:pPr>
      <w:r>
        <w:separator/>
      </w:r>
    </w:p>
  </w:footnote>
  <w:footnote w:type="continuationSeparator" w:id="0">
    <w:p w14:paraId="72E0DC95" w14:textId="77777777" w:rsidR="003C4906" w:rsidRDefault="003C4906" w:rsidP="00036E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ABDD4" w14:textId="77777777" w:rsidR="00412A80" w:rsidRDefault="00412A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B0354" w14:textId="031B8A8F" w:rsidR="00412A80" w:rsidRDefault="00412A80">
    <w:pPr>
      <w:pStyle w:val="Header"/>
    </w:pPr>
    <w:r>
      <w:rPr>
        <w:noProof/>
      </w:rPr>
      <w:drawing>
        <wp:inline distT="0" distB="0" distL="0" distR="0" wp14:anchorId="5EE463D7" wp14:editId="2E510A4E">
          <wp:extent cx="1193149" cy="304800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152" cy="30607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98F13" w14:textId="77777777" w:rsidR="00412A80" w:rsidRDefault="00412A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8346FD"/>
    <w:multiLevelType w:val="hybridMultilevel"/>
    <w:tmpl w:val="4472465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A4659DF"/>
    <w:multiLevelType w:val="hybridMultilevel"/>
    <w:tmpl w:val="8D5C8A9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LAwszA2MrIwsTRS0lEKTi0uzszPAykwrAUAB0UrUSwAAAA="/>
  </w:docVars>
  <w:rsids>
    <w:rsidRoot w:val="009A6C68"/>
    <w:rsid w:val="00036EBE"/>
    <w:rsid w:val="00220839"/>
    <w:rsid w:val="002B3C6E"/>
    <w:rsid w:val="003C4906"/>
    <w:rsid w:val="00412A80"/>
    <w:rsid w:val="004C3CE1"/>
    <w:rsid w:val="005439D8"/>
    <w:rsid w:val="00581CB6"/>
    <w:rsid w:val="005B65CE"/>
    <w:rsid w:val="00626D17"/>
    <w:rsid w:val="0079413B"/>
    <w:rsid w:val="00815192"/>
    <w:rsid w:val="00923662"/>
    <w:rsid w:val="0095044F"/>
    <w:rsid w:val="009A6C68"/>
    <w:rsid w:val="00BA0BC2"/>
    <w:rsid w:val="00C44EBE"/>
    <w:rsid w:val="00C45829"/>
    <w:rsid w:val="00DD570A"/>
    <w:rsid w:val="00E360F3"/>
    <w:rsid w:val="00F23AC1"/>
    <w:rsid w:val="00FB43DC"/>
    <w:rsid w:val="00FF7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0302D9"/>
  <w15:chartTrackingRefBased/>
  <w15:docId w15:val="{33555136-5F5F-45CD-AC1C-85DF31782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6C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C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A6C68"/>
    <w:pPr>
      <w:ind w:left="720"/>
      <w:contextualSpacing/>
    </w:pPr>
  </w:style>
  <w:style w:type="table" w:styleId="TableGrid">
    <w:name w:val="Table Grid"/>
    <w:basedOn w:val="TableNormal"/>
    <w:uiPriority w:val="39"/>
    <w:rsid w:val="009A6C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6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EBE"/>
  </w:style>
  <w:style w:type="paragraph" w:styleId="Footer">
    <w:name w:val="footer"/>
    <w:basedOn w:val="Normal"/>
    <w:link w:val="FooterChar"/>
    <w:uiPriority w:val="99"/>
    <w:unhideWhenUsed/>
    <w:rsid w:val="00036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E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amel, Emily</dc:creator>
  <cp:keywords/>
  <dc:description/>
  <cp:lastModifiedBy>Steele, Richard</cp:lastModifiedBy>
  <cp:revision>2</cp:revision>
  <dcterms:created xsi:type="dcterms:W3CDTF">2021-08-18T20:08:00Z</dcterms:created>
  <dcterms:modified xsi:type="dcterms:W3CDTF">2021-08-18T20:08:00Z</dcterms:modified>
</cp:coreProperties>
</file>